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77777777" w:rsidR="005E4208" w:rsidRDefault="005411E3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avonddienst op zondag </w:t>
      </w:r>
      <w:r w:rsidR="009E145E">
        <w:rPr>
          <w:b/>
          <w:bCs/>
          <w:i/>
          <w:iCs/>
          <w:sz w:val="32"/>
          <w:szCs w:val="32"/>
        </w:rPr>
        <w:t>16</w:t>
      </w:r>
      <w:r w:rsidR="00DB0C9F" w:rsidRPr="00C2108D">
        <w:rPr>
          <w:b/>
          <w:bCs/>
          <w:i/>
          <w:iCs/>
          <w:sz w:val="32"/>
          <w:szCs w:val="32"/>
        </w:rPr>
        <w:t xml:space="preserve"> januari </w:t>
      </w:r>
      <w:r w:rsidRPr="00C2108D">
        <w:rPr>
          <w:b/>
          <w:bCs/>
          <w:i/>
          <w:iCs/>
          <w:sz w:val="32"/>
          <w:szCs w:val="32"/>
        </w:rPr>
        <w:t>202</w:t>
      </w:r>
      <w:r w:rsidR="00DB0C9F" w:rsidRPr="00C2108D">
        <w:rPr>
          <w:b/>
          <w:bCs/>
          <w:i/>
          <w:iCs/>
          <w:sz w:val="32"/>
          <w:szCs w:val="32"/>
        </w:rPr>
        <w:t>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7A188705" w14:textId="4C46F276" w:rsidR="005411E3" w:rsidRPr="00C2108D" w:rsidRDefault="00EB225C" w:rsidP="00A73E49">
      <w:pPr>
        <w:pStyle w:val="Geenafstand"/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om 19.00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2182CE79" w14:textId="77777777" w:rsidR="00054854" w:rsidRDefault="00054854" w:rsidP="00B57CF8">
      <w:pPr>
        <w:pStyle w:val="Geenafstand"/>
      </w:pPr>
    </w:p>
    <w:p w14:paraId="230EA049" w14:textId="05BD024A" w:rsidR="005411E3" w:rsidRPr="00BE7B14" w:rsidRDefault="005411E3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DB0C9F" w:rsidRPr="00BE7B14">
        <w:rPr>
          <w:b/>
          <w:bCs/>
          <w:sz w:val="24"/>
          <w:szCs w:val="24"/>
        </w:rPr>
        <w:t>J.</w:t>
      </w:r>
      <w:r w:rsidR="009E145E">
        <w:rPr>
          <w:b/>
          <w:bCs/>
          <w:sz w:val="24"/>
          <w:szCs w:val="24"/>
        </w:rPr>
        <w:t>A.A. Geerts u</w:t>
      </w:r>
      <w:r w:rsidR="00DB0C9F" w:rsidRPr="00BE7B14">
        <w:rPr>
          <w:b/>
          <w:bCs/>
          <w:sz w:val="24"/>
          <w:szCs w:val="24"/>
        </w:rPr>
        <w:t xml:space="preserve">it </w:t>
      </w:r>
      <w:r w:rsidR="009E145E">
        <w:rPr>
          <w:b/>
          <w:bCs/>
          <w:sz w:val="24"/>
          <w:szCs w:val="24"/>
        </w:rPr>
        <w:t>Zalk</w:t>
      </w:r>
    </w:p>
    <w:p w14:paraId="2C710351" w14:textId="2BB26402" w:rsidR="00EB225C" w:rsidRPr="00BE7B14" w:rsidRDefault="00EB225C" w:rsidP="00B57CF8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9E145E">
        <w:rPr>
          <w:b/>
          <w:bCs/>
          <w:sz w:val="24"/>
          <w:szCs w:val="24"/>
        </w:rPr>
        <w:t>J. Zwart</w:t>
      </w:r>
    </w:p>
    <w:p w14:paraId="625BC62D" w14:textId="77777777" w:rsidR="00DB0C9F" w:rsidRDefault="00DB0C9F" w:rsidP="00B57CF8">
      <w:pPr>
        <w:pStyle w:val="Geenafstand"/>
        <w:sectPr w:rsidR="00DB0C9F" w:rsidSect="00C2108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1" w:right="1418" w:bottom="851" w:left="1418" w:header="709" w:footer="709" w:gutter="0"/>
          <w:cols w:space="708"/>
          <w:docGrid w:linePitch="360"/>
        </w:sectPr>
      </w:pPr>
    </w:p>
    <w:p w14:paraId="46EE95AA" w14:textId="433F0F8F" w:rsidR="00BE7B14" w:rsidRDefault="00BE7B14" w:rsidP="00B57CF8">
      <w:pPr>
        <w:pStyle w:val="Geenafstand"/>
        <w:rPr>
          <w:b/>
          <w:bCs/>
        </w:rPr>
      </w:pPr>
    </w:p>
    <w:p w14:paraId="398428CC" w14:textId="6B2DAE7A" w:rsidR="00E046C6" w:rsidRPr="00E046C6" w:rsidRDefault="00E046C6" w:rsidP="00E046C6">
      <w:pPr>
        <w:pStyle w:val="Geenafstand"/>
        <w:rPr>
          <w:b/>
          <w:bCs/>
        </w:rPr>
      </w:pPr>
      <w:r w:rsidRPr="00E046C6">
        <w:rPr>
          <w:b/>
          <w:bCs/>
        </w:rPr>
        <w:t xml:space="preserve">Zingen Psalm </w:t>
      </w:r>
      <w:r>
        <w:rPr>
          <w:b/>
          <w:bCs/>
        </w:rPr>
        <w:t>81</w:t>
      </w:r>
      <w:r w:rsidRPr="00E046C6">
        <w:rPr>
          <w:b/>
          <w:bCs/>
        </w:rPr>
        <w:t xml:space="preserve"> : 1 en </w:t>
      </w:r>
      <w:r>
        <w:rPr>
          <w:b/>
          <w:bCs/>
        </w:rPr>
        <w:t>12</w:t>
      </w:r>
      <w:r w:rsidRPr="00E046C6">
        <w:rPr>
          <w:b/>
          <w:bCs/>
        </w:rPr>
        <w:t xml:space="preserve"> (OB) </w:t>
      </w:r>
    </w:p>
    <w:p w14:paraId="6821828A" w14:textId="77777777" w:rsidR="00E046C6" w:rsidRDefault="00E046C6" w:rsidP="00E046C6">
      <w:pPr>
        <w:pStyle w:val="Geenafstand"/>
        <w:sectPr w:rsidR="00E046C6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E1DECFC" w14:textId="77777777" w:rsidR="00E046C6" w:rsidRPr="00E046C6" w:rsidRDefault="00E046C6" w:rsidP="00E046C6">
      <w:pPr>
        <w:pStyle w:val="Geenafstand"/>
      </w:pPr>
      <w:bookmarkStart w:id="0" w:name="_Hlk93070980"/>
      <w:r w:rsidRPr="00E046C6">
        <w:t>1</w:t>
      </w:r>
    </w:p>
    <w:p w14:paraId="7E3C1610" w14:textId="77777777" w:rsidR="00E046C6" w:rsidRPr="00E046C6" w:rsidRDefault="00E046C6" w:rsidP="00E046C6">
      <w:pPr>
        <w:pStyle w:val="Geenafstand"/>
      </w:pPr>
      <w:r w:rsidRPr="00E046C6">
        <w:t xml:space="preserve">Zingt nu blij te </w:t>
      </w:r>
      <w:proofErr w:type="spellStart"/>
      <w:r w:rsidRPr="00E046C6">
        <w:t>moê</w:t>
      </w:r>
      <w:proofErr w:type="spellEnd"/>
    </w:p>
    <w:p w14:paraId="62275494" w14:textId="77777777" w:rsidR="00E046C6" w:rsidRPr="00E046C6" w:rsidRDefault="00E046C6" w:rsidP="00E046C6">
      <w:pPr>
        <w:pStyle w:val="Geenafstand"/>
      </w:pPr>
      <w:r w:rsidRPr="00E046C6">
        <w:t>'t Machtig Opperwezen</w:t>
      </w:r>
    </w:p>
    <w:p w14:paraId="19E499D8" w14:textId="77777777" w:rsidR="00E046C6" w:rsidRPr="00E046C6" w:rsidRDefault="00E046C6" w:rsidP="00E046C6">
      <w:pPr>
        <w:pStyle w:val="Geenafstand"/>
      </w:pPr>
      <w:r w:rsidRPr="00E046C6">
        <w:t>Enen lofzang toe;</w:t>
      </w:r>
    </w:p>
    <w:p w14:paraId="71EEB268" w14:textId="77777777" w:rsidR="00E046C6" w:rsidRPr="00E046C6" w:rsidRDefault="00E046C6" w:rsidP="00E046C6">
      <w:pPr>
        <w:pStyle w:val="Geenafstand"/>
      </w:pPr>
      <w:r w:rsidRPr="00E046C6">
        <w:t>Om ons heilgenot</w:t>
      </w:r>
    </w:p>
    <w:p w14:paraId="6D3F2FCC" w14:textId="77777777" w:rsidR="00E046C6" w:rsidRPr="00E046C6" w:rsidRDefault="00E046C6" w:rsidP="00E046C6">
      <w:pPr>
        <w:pStyle w:val="Geenafstand"/>
      </w:pPr>
      <w:r w:rsidRPr="00E046C6">
        <w:t>Worde Jacobs God</w:t>
      </w:r>
    </w:p>
    <w:p w14:paraId="682323F7" w14:textId="6C585D4B" w:rsidR="00E046C6" w:rsidRPr="00E046C6" w:rsidRDefault="00E046C6" w:rsidP="00E046C6">
      <w:pPr>
        <w:pStyle w:val="Geenafstand"/>
      </w:pPr>
      <w:r w:rsidRPr="00E046C6">
        <w:t>Met gejuich geprezen.</w:t>
      </w:r>
    </w:p>
    <w:p w14:paraId="14FFF97D" w14:textId="77777777" w:rsidR="00E046C6" w:rsidRPr="00E046C6" w:rsidRDefault="00E046C6" w:rsidP="00E046C6">
      <w:pPr>
        <w:pStyle w:val="Geenafstand"/>
      </w:pPr>
    </w:p>
    <w:p w14:paraId="27279E2A" w14:textId="4807A8C0" w:rsidR="00E046C6" w:rsidRPr="00E046C6" w:rsidRDefault="00E046C6" w:rsidP="00E046C6">
      <w:pPr>
        <w:pStyle w:val="Geenafstand"/>
      </w:pPr>
      <w:r>
        <w:t>12</w:t>
      </w:r>
    </w:p>
    <w:p w14:paraId="66007ADF" w14:textId="77777777" w:rsidR="00E046C6" w:rsidRPr="00E046C6" w:rsidRDefault="00E046C6" w:rsidP="00E046C6">
      <w:pPr>
        <w:pStyle w:val="Geenafstand"/>
      </w:pPr>
      <w:r w:rsidRPr="00E046C6">
        <w:t>"Opent uwen mond;</w:t>
      </w:r>
    </w:p>
    <w:p w14:paraId="3B76AE4E" w14:textId="77777777" w:rsidR="00E046C6" w:rsidRPr="00E046C6" w:rsidRDefault="00E046C6" w:rsidP="00E046C6">
      <w:pPr>
        <w:pStyle w:val="Geenafstand"/>
      </w:pPr>
      <w:r w:rsidRPr="00E046C6">
        <w:t>Eist van Mij vrijmoedig,</w:t>
      </w:r>
    </w:p>
    <w:p w14:paraId="5309B263" w14:textId="77777777" w:rsidR="00E046C6" w:rsidRPr="00E046C6" w:rsidRDefault="00E046C6" w:rsidP="00E046C6">
      <w:pPr>
        <w:pStyle w:val="Geenafstand"/>
      </w:pPr>
      <w:r w:rsidRPr="00E046C6">
        <w:t>Op mijn trouwverbond;</w:t>
      </w:r>
    </w:p>
    <w:p w14:paraId="360D67D1" w14:textId="77777777" w:rsidR="00E046C6" w:rsidRPr="00E046C6" w:rsidRDefault="00E046C6" w:rsidP="00E046C6">
      <w:pPr>
        <w:pStyle w:val="Geenafstand"/>
      </w:pPr>
      <w:r w:rsidRPr="00E046C6">
        <w:t>Al wat u ontbreekt,</w:t>
      </w:r>
    </w:p>
    <w:p w14:paraId="3B548D53" w14:textId="77777777" w:rsidR="00E046C6" w:rsidRPr="00E046C6" w:rsidRDefault="00E046C6" w:rsidP="00E046C6">
      <w:pPr>
        <w:pStyle w:val="Geenafstand"/>
      </w:pPr>
      <w:r w:rsidRPr="00E046C6">
        <w:t>Schenk Ik, zo gij 't smeekt,</w:t>
      </w:r>
    </w:p>
    <w:p w14:paraId="6B7A5AFC" w14:textId="35BE7F2C" w:rsidR="00E046C6" w:rsidRPr="00E046C6" w:rsidRDefault="00E046C6" w:rsidP="00E046C6">
      <w:pPr>
        <w:pStyle w:val="Geenafstand"/>
      </w:pPr>
      <w:r w:rsidRPr="00E046C6">
        <w:t>Mild en overvloedig."</w:t>
      </w:r>
    </w:p>
    <w:bookmarkEnd w:id="0"/>
    <w:p w14:paraId="6899D3E1" w14:textId="77777777" w:rsidR="00E046C6" w:rsidRDefault="00E046C6" w:rsidP="00B57CF8">
      <w:pPr>
        <w:pStyle w:val="Geenafstand"/>
        <w:rPr>
          <w:b/>
          <w:bCs/>
        </w:rPr>
        <w:sectPr w:rsidR="00E046C6" w:rsidSect="00E046C6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8419744" w14:textId="36EF0AA9" w:rsidR="00262C8B" w:rsidRDefault="00262C8B" w:rsidP="00B57CF8">
      <w:pPr>
        <w:pStyle w:val="Geenafstand"/>
        <w:rPr>
          <w:b/>
          <w:bCs/>
        </w:rPr>
      </w:pPr>
      <w:r>
        <w:rPr>
          <w:b/>
          <w:bCs/>
        </w:rPr>
        <w:t>Stil gebed</w:t>
      </w:r>
    </w:p>
    <w:p w14:paraId="771BD0C0" w14:textId="53F618BC" w:rsidR="005411E3" w:rsidRDefault="00D7292D" w:rsidP="00B57CF8">
      <w:pPr>
        <w:pStyle w:val="Geenafstand"/>
        <w:rPr>
          <w:b/>
          <w:bCs/>
        </w:rPr>
      </w:pPr>
      <w:r w:rsidRPr="00B57CF8">
        <w:rPr>
          <w:b/>
          <w:bCs/>
        </w:rPr>
        <w:t>Votum</w:t>
      </w:r>
      <w:r w:rsidR="005411E3" w:rsidRPr="00B57CF8">
        <w:rPr>
          <w:b/>
          <w:bCs/>
        </w:rPr>
        <w:t xml:space="preserve"> en groet</w:t>
      </w:r>
    </w:p>
    <w:p w14:paraId="231FBBE4" w14:textId="7F0BAA82" w:rsidR="00BD32BA" w:rsidRDefault="00BD32BA" w:rsidP="00B57CF8">
      <w:pPr>
        <w:pStyle w:val="Geenafstand"/>
        <w:rPr>
          <w:b/>
          <w:bCs/>
        </w:rPr>
      </w:pPr>
    </w:p>
    <w:p w14:paraId="7D9946DE" w14:textId="2689DD94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>Zingen Gezang 14: 1</w:t>
      </w:r>
      <w:r>
        <w:rPr>
          <w:b/>
          <w:bCs/>
        </w:rPr>
        <w:t>, 2</w:t>
      </w:r>
      <w:r w:rsidRPr="00BD32BA">
        <w:rPr>
          <w:b/>
          <w:bCs/>
        </w:rPr>
        <w:t xml:space="preserve"> en</w:t>
      </w:r>
      <w:r>
        <w:rPr>
          <w:b/>
          <w:bCs/>
        </w:rPr>
        <w:t xml:space="preserve"> 4</w:t>
      </w:r>
      <w:r w:rsidRPr="00BD32BA">
        <w:rPr>
          <w:b/>
          <w:bCs/>
        </w:rPr>
        <w:t xml:space="preserve"> (Liedboek 1973)</w:t>
      </w:r>
    </w:p>
    <w:p w14:paraId="0DB35852" w14:textId="77777777" w:rsidR="00BD32BA" w:rsidRDefault="00BD32B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7BC346C" w14:textId="77777777" w:rsidR="00BD32BA" w:rsidRDefault="00BD32BA" w:rsidP="00BD32BA">
      <w:pPr>
        <w:pStyle w:val="Geenafstand"/>
      </w:pPr>
      <w:r>
        <w:t>1</w:t>
      </w:r>
    </w:p>
    <w:p w14:paraId="5A33B5DA" w14:textId="77777777" w:rsidR="00BD32BA" w:rsidRDefault="00BD32BA" w:rsidP="00BD32BA">
      <w:pPr>
        <w:pStyle w:val="Geenafstand"/>
      </w:pPr>
      <w:r>
        <w:t>De Heer is mijn Herder!</w:t>
      </w:r>
    </w:p>
    <w:p w14:paraId="0CD442E4" w14:textId="77777777" w:rsidR="00BD32BA" w:rsidRDefault="00BD32BA" w:rsidP="00BD32BA">
      <w:pPr>
        <w:pStyle w:val="Geenafstand"/>
      </w:pPr>
      <w:r>
        <w:t>'k Heb al wat mij lust;</w:t>
      </w:r>
    </w:p>
    <w:p w14:paraId="4616DE5F" w14:textId="77777777" w:rsidR="00BD32BA" w:rsidRDefault="00BD32BA" w:rsidP="00BD32BA">
      <w:pPr>
        <w:pStyle w:val="Geenafstand"/>
      </w:pPr>
      <w:r>
        <w:t>Hij zal mij geleiden</w:t>
      </w:r>
    </w:p>
    <w:p w14:paraId="765DCF88" w14:textId="77777777" w:rsidR="00BD32BA" w:rsidRDefault="00BD32BA" w:rsidP="00BD32BA">
      <w:pPr>
        <w:pStyle w:val="Geenafstand"/>
      </w:pPr>
      <w:r>
        <w:t>naar grazige weiden.</w:t>
      </w:r>
    </w:p>
    <w:p w14:paraId="07EF7943" w14:textId="77777777" w:rsidR="00BD32BA" w:rsidRDefault="00BD32BA" w:rsidP="00BD32BA">
      <w:pPr>
        <w:pStyle w:val="Geenafstand"/>
      </w:pPr>
      <w:r>
        <w:t>Hij voert mij al zachtkens</w:t>
      </w:r>
    </w:p>
    <w:p w14:paraId="090BC5B4" w14:textId="77777777" w:rsidR="00BD32BA" w:rsidRDefault="00BD32BA" w:rsidP="00BD32BA">
      <w:pPr>
        <w:pStyle w:val="Geenafstand"/>
      </w:pPr>
      <w:r>
        <w:t xml:space="preserve">aan </w:t>
      </w:r>
      <w:proofErr w:type="spellStart"/>
      <w:r>
        <w:t>waatren</w:t>
      </w:r>
      <w:proofErr w:type="spellEnd"/>
      <w:r>
        <w:t xml:space="preserve"> der rust.</w:t>
      </w:r>
    </w:p>
    <w:p w14:paraId="23AC2D02" w14:textId="77777777" w:rsidR="00BD32BA" w:rsidRDefault="00BD32BA" w:rsidP="00BD32BA">
      <w:pPr>
        <w:pStyle w:val="Geenafstand"/>
      </w:pPr>
    </w:p>
    <w:p w14:paraId="1F477C6C" w14:textId="77777777" w:rsidR="00BD32BA" w:rsidRDefault="00BD32BA" w:rsidP="00BD32BA">
      <w:pPr>
        <w:pStyle w:val="Geenafstand"/>
      </w:pPr>
      <w:r>
        <w:t>2</w:t>
      </w:r>
    </w:p>
    <w:p w14:paraId="147CF4C8" w14:textId="77777777" w:rsidR="00BD32BA" w:rsidRDefault="00BD32BA" w:rsidP="00BD32BA">
      <w:pPr>
        <w:pStyle w:val="Geenafstand"/>
      </w:pPr>
      <w:r>
        <w:t>De Heer is mijn Herder!</w:t>
      </w:r>
    </w:p>
    <w:p w14:paraId="18C76351" w14:textId="77777777" w:rsidR="00BD32BA" w:rsidRDefault="00BD32BA" w:rsidP="00BD32BA">
      <w:pPr>
        <w:pStyle w:val="Geenafstand"/>
      </w:pPr>
      <w:r>
        <w:t>Hij waakt voor mijn ziel,</w:t>
      </w:r>
    </w:p>
    <w:p w14:paraId="3439D8EB" w14:textId="77777777" w:rsidR="00BD32BA" w:rsidRDefault="00BD32BA" w:rsidP="00BD32BA">
      <w:pPr>
        <w:pStyle w:val="Geenafstand"/>
      </w:pPr>
      <w:r>
        <w:t>Hij brengt mij op wegen</w:t>
      </w:r>
    </w:p>
    <w:p w14:paraId="2A437595" w14:textId="77777777" w:rsidR="00BD32BA" w:rsidRDefault="00BD32BA" w:rsidP="00BD32BA">
      <w:pPr>
        <w:pStyle w:val="Geenafstand"/>
      </w:pPr>
      <w:r>
        <w:t>van goedheid en zegen,</w:t>
      </w:r>
    </w:p>
    <w:p w14:paraId="7902902B" w14:textId="77777777" w:rsidR="00BD32BA" w:rsidRDefault="00BD32BA" w:rsidP="00BD32BA">
      <w:pPr>
        <w:pStyle w:val="Geenafstand"/>
      </w:pPr>
      <w:r>
        <w:t>Hij schraagt me als ik wankel,</w:t>
      </w:r>
    </w:p>
    <w:p w14:paraId="7261C6EA" w14:textId="77777777" w:rsidR="00BD32BA" w:rsidRDefault="00BD32BA" w:rsidP="00BD32BA">
      <w:pPr>
        <w:pStyle w:val="Geenafstand"/>
      </w:pPr>
      <w:r>
        <w:t>Hij draagt me als ik viel.</w:t>
      </w:r>
    </w:p>
    <w:p w14:paraId="34500779" w14:textId="77777777" w:rsidR="00BD32BA" w:rsidRDefault="00BD32BA" w:rsidP="00BD32BA">
      <w:pPr>
        <w:pStyle w:val="Geenafstand"/>
        <w:sectPr w:rsidR="00BD32BA" w:rsidSect="00BD32BA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21DB6A13" w14:textId="77777777" w:rsidR="00BD32BA" w:rsidRDefault="00BD32BA" w:rsidP="00BD32BA">
      <w:pPr>
        <w:pStyle w:val="Geenafstand"/>
      </w:pPr>
      <w:r>
        <w:t>4</w:t>
      </w:r>
    </w:p>
    <w:p w14:paraId="79810EE6" w14:textId="77777777" w:rsidR="00BD32BA" w:rsidRDefault="00BD32BA" w:rsidP="00BD32BA">
      <w:pPr>
        <w:pStyle w:val="Geenafstand"/>
      </w:pPr>
      <w:r>
        <w:t>De Heer is mijn Herder!</w:t>
      </w:r>
    </w:p>
    <w:p w14:paraId="67259001" w14:textId="77777777" w:rsidR="00BD32BA" w:rsidRDefault="00BD32BA" w:rsidP="00BD32BA">
      <w:pPr>
        <w:pStyle w:val="Geenafstand"/>
      </w:pPr>
      <w:r>
        <w:t>In 't hart der woestijn</w:t>
      </w:r>
    </w:p>
    <w:p w14:paraId="27125958" w14:textId="77777777" w:rsidR="00BD32BA" w:rsidRDefault="00BD32BA" w:rsidP="00BD32BA">
      <w:pPr>
        <w:pStyle w:val="Geenafstand"/>
      </w:pPr>
      <w:r>
        <w:t>verkwikken en laven</w:t>
      </w:r>
    </w:p>
    <w:p w14:paraId="05FA5CCA" w14:textId="77777777" w:rsidR="00BD32BA" w:rsidRDefault="00BD32BA" w:rsidP="00BD32BA">
      <w:pPr>
        <w:pStyle w:val="Geenafstand"/>
      </w:pPr>
      <w:r>
        <w:t>zijn hemelse gaven;</w:t>
      </w:r>
    </w:p>
    <w:p w14:paraId="70C6605C" w14:textId="77777777" w:rsidR="00BD32BA" w:rsidRDefault="00BD32BA" w:rsidP="00BD32BA">
      <w:pPr>
        <w:pStyle w:val="Geenafstand"/>
      </w:pPr>
      <w:r>
        <w:t>Hij wil mij versterken</w:t>
      </w:r>
    </w:p>
    <w:p w14:paraId="77FD44A2" w14:textId="056BA55B" w:rsidR="00BD32BA" w:rsidRPr="00BD32BA" w:rsidRDefault="00BD32BA" w:rsidP="00BD32BA">
      <w:pPr>
        <w:pStyle w:val="Geenafstand"/>
      </w:pPr>
      <w:r>
        <w:t>met brood en met wijn.</w:t>
      </w:r>
    </w:p>
    <w:p w14:paraId="69C5615A" w14:textId="77777777" w:rsidR="00BD32BA" w:rsidRPr="00B57CF8" w:rsidRDefault="00BD32BA" w:rsidP="00B57CF8">
      <w:pPr>
        <w:pStyle w:val="Geenafstand"/>
        <w:rPr>
          <w:b/>
          <w:bCs/>
        </w:rPr>
      </w:pPr>
    </w:p>
    <w:p w14:paraId="08176445" w14:textId="7D3B83F2" w:rsidR="00890796" w:rsidRDefault="00890796" w:rsidP="00B57CF8">
      <w:pPr>
        <w:pStyle w:val="Geenafstand"/>
        <w:rPr>
          <w:b/>
          <w:bCs/>
        </w:rPr>
      </w:pPr>
      <w:r w:rsidRPr="00B57CF8">
        <w:rPr>
          <w:b/>
          <w:bCs/>
        </w:rPr>
        <w:t>Geloofsbelijdenis</w:t>
      </w:r>
    </w:p>
    <w:p w14:paraId="6F41D6B1" w14:textId="5DAF9846" w:rsidR="00BD32BA" w:rsidRDefault="00BD32BA" w:rsidP="00B57CF8">
      <w:pPr>
        <w:pStyle w:val="Geenafstand"/>
        <w:rPr>
          <w:b/>
          <w:bCs/>
        </w:rPr>
      </w:pPr>
    </w:p>
    <w:p w14:paraId="34719CE8" w14:textId="60D416CE" w:rsidR="00BD32BA" w:rsidRDefault="00BD32BA" w:rsidP="00B57CF8">
      <w:pPr>
        <w:pStyle w:val="Geenafstand"/>
        <w:rPr>
          <w:b/>
          <w:bCs/>
        </w:rPr>
      </w:pPr>
      <w:r w:rsidRPr="00BD32BA">
        <w:rPr>
          <w:b/>
          <w:bCs/>
        </w:rPr>
        <w:t xml:space="preserve">Zingen Psalm </w:t>
      </w:r>
      <w:r>
        <w:rPr>
          <w:b/>
          <w:bCs/>
        </w:rPr>
        <w:t>145</w:t>
      </w:r>
      <w:r w:rsidRPr="00BD32BA">
        <w:rPr>
          <w:b/>
          <w:bCs/>
        </w:rPr>
        <w:t xml:space="preserve"> : </w:t>
      </w:r>
      <w:r w:rsidR="00E95678">
        <w:rPr>
          <w:b/>
          <w:bCs/>
        </w:rPr>
        <w:t>2 en 3</w:t>
      </w:r>
      <w:r w:rsidRPr="00BD32BA">
        <w:rPr>
          <w:b/>
          <w:bCs/>
        </w:rPr>
        <w:t xml:space="preserve"> (OB)</w:t>
      </w:r>
    </w:p>
    <w:p w14:paraId="45281B9B" w14:textId="77777777" w:rsidR="00E95678" w:rsidRDefault="00E95678" w:rsidP="00BD32BA">
      <w:pPr>
        <w:pStyle w:val="Geenafstand"/>
        <w:sectPr w:rsidR="00E95678" w:rsidSect="00BD32BA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7ADEA5B" w14:textId="735169E2" w:rsidR="00BD32BA" w:rsidRPr="00E95678" w:rsidRDefault="005F468C" w:rsidP="00BD32BA">
      <w:pPr>
        <w:pStyle w:val="Geenafstand"/>
      </w:pPr>
      <w:r>
        <w:t>2</w:t>
      </w:r>
    </w:p>
    <w:p w14:paraId="2889A64D" w14:textId="77777777" w:rsidR="00E95678" w:rsidRPr="00E95678" w:rsidRDefault="00E95678" w:rsidP="00E95678">
      <w:pPr>
        <w:pStyle w:val="Geenafstand"/>
      </w:pPr>
      <w:r w:rsidRPr="00E95678">
        <w:t>Ik zal, o HEER, dien ik mijn Koning noem,</w:t>
      </w:r>
    </w:p>
    <w:p w14:paraId="43BDB243" w14:textId="77777777" w:rsidR="00E95678" w:rsidRPr="00E95678" w:rsidRDefault="00E95678" w:rsidP="00E95678">
      <w:pPr>
        <w:pStyle w:val="Geenafstand"/>
      </w:pPr>
      <w:r w:rsidRPr="00E95678">
        <w:t>Den luister van Uw majesteit en roem</w:t>
      </w:r>
    </w:p>
    <w:p w14:paraId="5F6C8975" w14:textId="77777777" w:rsidR="00E95678" w:rsidRPr="00E95678" w:rsidRDefault="00E95678" w:rsidP="00E95678">
      <w:pPr>
        <w:pStyle w:val="Geenafstand"/>
      </w:pPr>
      <w:r w:rsidRPr="00E95678">
        <w:t xml:space="preserve">Verbreiden, en Uw wonderlijke </w:t>
      </w:r>
      <w:proofErr w:type="spellStart"/>
      <w:r w:rsidRPr="00E95678">
        <w:t>daân</w:t>
      </w:r>
      <w:proofErr w:type="spellEnd"/>
    </w:p>
    <w:p w14:paraId="61E23487" w14:textId="77777777" w:rsidR="00E95678" w:rsidRPr="00E95678" w:rsidRDefault="00E95678" w:rsidP="00E95678">
      <w:pPr>
        <w:pStyle w:val="Geenafstand"/>
      </w:pPr>
      <w:r w:rsidRPr="00E95678">
        <w:t>Met diep ontzag aandachtig gadeslaan.</w:t>
      </w:r>
    </w:p>
    <w:p w14:paraId="3E0615E1" w14:textId="77777777" w:rsidR="00E95678" w:rsidRPr="00E95678" w:rsidRDefault="00E95678" w:rsidP="00E95678">
      <w:pPr>
        <w:pStyle w:val="Geenafstand"/>
      </w:pPr>
      <w:r w:rsidRPr="00E95678">
        <w:t>Elks juichend hart zal Uw geducht vermogen,</w:t>
      </w:r>
    </w:p>
    <w:p w14:paraId="0A8235BA" w14:textId="77777777" w:rsidR="00E95678" w:rsidRPr="00E95678" w:rsidRDefault="00E95678" w:rsidP="00E95678">
      <w:pPr>
        <w:pStyle w:val="Geenafstand"/>
      </w:pPr>
      <w:r w:rsidRPr="00E95678">
        <w:t>De grote kracht van Uwen arm verhogen;</w:t>
      </w:r>
    </w:p>
    <w:p w14:paraId="4053E402" w14:textId="77777777" w:rsidR="00E95678" w:rsidRPr="00E95678" w:rsidRDefault="00E95678" w:rsidP="00E95678">
      <w:pPr>
        <w:pStyle w:val="Geenafstand"/>
      </w:pPr>
      <w:r w:rsidRPr="00E95678">
        <w:t>Ik zal mijn stem met aller lofzang paren,</w:t>
      </w:r>
    </w:p>
    <w:p w14:paraId="08C08E69" w14:textId="6CBD0101" w:rsidR="00BD32BA" w:rsidRPr="00E95678" w:rsidRDefault="00E95678" w:rsidP="00E95678">
      <w:pPr>
        <w:pStyle w:val="Geenafstand"/>
      </w:pPr>
      <w:r w:rsidRPr="00E95678">
        <w:t>En overal Uw grootheid openbaren.</w:t>
      </w:r>
    </w:p>
    <w:p w14:paraId="29DC7B2D" w14:textId="77777777" w:rsidR="00E95678" w:rsidRPr="00E95678" w:rsidRDefault="00E95678" w:rsidP="00E95678">
      <w:pPr>
        <w:pStyle w:val="Geenafstand"/>
      </w:pPr>
    </w:p>
    <w:p w14:paraId="5E23FE6D" w14:textId="52D0ED0F" w:rsidR="00BD32BA" w:rsidRPr="00E95678" w:rsidRDefault="005F468C" w:rsidP="00BD32BA">
      <w:pPr>
        <w:pStyle w:val="Geenafstand"/>
      </w:pPr>
      <w:r>
        <w:t>3</w:t>
      </w:r>
    </w:p>
    <w:p w14:paraId="745CC234" w14:textId="77777777" w:rsidR="00E95678" w:rsidRPr="00E95678" w:rsidRDefault="00E95678" w:rsidP="00E95678">
      <w:pPr>
        <w:pStyle w:val="Geenafstand"/>
      </w:pPr>
      <w:r w:rsidRPr="00E95678">
        <w:t>Zij zullen, uit de volheid van 't gemoed,</w:t>
      </w:r>
    </w:p>
    <w:p w14:paraId="259345FE" w14:textId="77777777" w:rsidR="00E95678" w:rsidRPr="00E95678" w:rsidRDefault="00E95678" w:rsidP="00E95678">
      <w:pPr>
        <w:pStyle w:val="Geenafstand"/>
      </w:pPr>
      <w:r w:rsidRPr="00E95678">
        <w:t xml:space="preserve">Gedachtig aan den </w:t>
      </w:r>
      <w:proofErr w:type="spellStart"/>
      <w:r w:rsidRPr="00E95678">
        <w:t>milden</w:t>
      </w:r>
      <w:proofErr w:type="spellEnd"/>
      <w:r w:rsidRPr="00E95678">
        <w:t xml:space="preserve"> overvloed</w:t>
      </w:r>
    </w:p>
    <w:p w14:paraId="1DF0F9EA" w14:textId="77777777" w:rsidR="00E95678" w:rsidRPr="00E95678" w:rsidRDefault="00E95678" w:rsidP="00E95678">
      <w:pPr>
        <w:pStyle w:val="Geenafstand"/>
      </w:pPr>
      <w:r w:rsidRPr="00E95678">
        <w:t>Van Uwe gunst, die roemen bij elkeen,</w:t>
      </w:r>
    </w:p>
    <w:p w14:paraId="40B05B47" w14:textId="77777777" w:rsidR="00E95678" w:rsidRPr="00E95678" w:rsidRDefault="00E95678" w:rsidP="00E95678">
      <w:pPr>
        <w:pStyle w:val="Geenafstand"/>
      </w:pPr>
      <w:r w:rsidRPr="00E95678">
        <w:t xml:space="preserve">En juichen van al Uw </w:t>
      </w:r>
      <w:proofErr w:type="spellStart"/>
      <w:r w:rsidRPr="00E95678">
        <w:t>gerechtigheên</w:t>
      </w:r>
      <w:proofErr w:type="spellEnd"/>
      <w:r w:rsidRPr="00E95678">
        <w:t>.</w:t>
      </w:r>
    </w:p>
    <w:p w14:paraId="48AA8164" w14:textId="77777777" w:rsidR="00E95678" w:rsidRPr="00E95678" w:rsidRDefault="00E95678" w:rsidP="00E95678">
      <w:pPr>
        <w:pStyle w:val="Geenafstand"/>
      </w:pPr>
      <w:r w:rsidRPr="00E95678">
        <w:t xml:space="preserve">De HEER is goed en </w:t>
      </w:r>
      <w:proofErr w:type="spellStart"/>
      <w:r w:rsidRPr="00E95678">
        <w:t>vriend'lijk</w:t>
      </w:r>
      <w:proofErr w:type="spellEnd"/>
      <w:r w:rsidRPr="00E95678">
        <w:t xml:space="preserve"> en weldadig,</w:t>
      </w:r>
    </w:p>
    <w:p w14:paraId="5032C7EC" w14:textId="77777777" w:rsidR="00E95678" w:rsidRPr="00E95678" w:rsidRDefault="00E95678" w:rsidP="00E95678">
      <w:pPr>
        <w:pStyle w:val="Geenafstand"/>
      </w:pPr>
      <w:r w:rsidRPr="00E95678">
        <w:t>Barmhartig, mild, lankmoedig en genadig;</w:t>
      </w:r>
    </w:p>
    <w:p w14:paraId="472C8678" w14:textId="77777777" w:rsidR="00E95678" w:rsidRPr="00E95678" w:rsidRDefault="00E95678" w:rsidP="00E95678">
      <w:pPr>
        <w:pStyle w:val="Geenafstand"/>
      </w:pPr>
      <w:r w:rsidRPr="00E95678">
        <w:t>Hij doet Zijn gunst aan allen klaar bemerken;</w:t>
      </w:r>
    </w:p>
    <w:p w14:paraId="1E360B76" w14:textId="122F8C5A" w:rsidR="00BD32BA" w:rsidRPr="00E95678" w:rsidRDefault="00E95678" w:rsidP="00E95678">
      <w:pPr>
        <w:pStyle w:val="Geenafstand"/>
      </w:pPr>
      <w:r w:rsidRPr="00E95678">
        <w:t>Zijn goedheid is verspreid op al Zijn werken.</w:t>
      </w:r>
    </w:p>
    <w:p w14:paraId="2EB7EB04" w14:textId="77777777" w:rsidR="00E95678" w:rsidRDefault="00E95678" w:rsidP="00B57CF8">
      <w:pPr>
        <w:pStyle w:val="Geenafstand"/>
        <w:sectPr w:rsidR="00E95678" w:rsidSect="00E95678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559D85C" w14:textId="4D7EB060" w:rsidR="00F90AD4" w:rsidRDefault="00835F1B" w:rsidP="003654F6">
      <w:pPr>
        <w:pStyle w:val="Geenafstand"/>
        <w:sectPr w:rsid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835F1B">
        <w:rPr>
          <w:b/>
          <w:bCs/>
        </w:rPr>
        <w:t>Gebed</w:t>
      </w:r>
      <w:r w:rsidR="00262C8B">
        <w:rPr>
          <w:b/>
          <w:bCs/>
        </w:rPr>
        <w:t xml:space="preserve"> </w:t>
      </w:r>
    </w:p>
    <w:p w14:paraId="7DEA7037" w14:textId="3AA209AC" w:rsidR="005411E3" w:rsidRPr="00F90AD4" w:rsidRDefault="005411E3" w:rsidP="00B57CF8">
      <w:pPr>
        <w:pStyle w:val="Geenafstand"/>
        <w:ind w:left="-4962"/>
        <w:rPr>
          <w:b/>
          <w:bCs/>
        </w:rPr>
      </w:pPr>
      <w:r w:rsidRPr="00F90AD4">
        <w:rPr>
          <w:b/>
          <w:bCs/>
        </w:rPr>
        <w:t>Gebed bij de opening van het Woord</w:t>
      </w: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C2108D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72F7BAD" w14:textId="77777777" w:rsidR="00E95678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E95678">
        <w:rPr>
          <w:b/>
          <w:bCs/>
        </w:rPr>
        <w:t>en</w:t>
      </w:r>
      <w:r w:rsidR="000774E9" w:rsidRPr="00F90AD4">
        <w:rPr>
          <w:b/>
          <w:bCs/>
        </w:rPr>
        <w:t xml:space="preserve"> </w:t>
      </w:r>
      <w:r w:rsidR="00807014" w:rsidRPr="00F90AD4">
        <w:rPr>
          <w:b/>
          <w:bCs/>
        </w:rPr>
        <w:t>:</w:t>
      </w:r>
      <w:r w:rsidR="002158CD" w:rsidRPr="00F90AD4">
        <w:rPr>
          <w:b/>
          <w:bCs/>
        </w:rPr>
        <w:t xml:space="preserve"> </w:t>
      </w:r>
    </w:p>
    <w:p w14:paraId="7ACA9454" w14:textId="22D9644D" w:rsidR="00E95678" w:rsidRDefault="00E95678" w:rsidP="00E95678">
      <w:pPr>
        <w:pStyle w:val="Geenafstand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Jesaja 25: 6 – 9</w:t>
      </w:r>
    </w:p>
    <w:p w14:paraId="10A19A5E" w14:textId="1D472FAC" w:rsidR="000774E9" w:rsidRPr="00F90AD4" w:rsidRDefault="00E95678" w:rsidP="00E95678">
      <w:pPr>
        <w:pStyle w:val="Geenafstand"/>
        <w:numPr>
          <w:ilvl w:val="0"/>
          <w:numId w:val="1"/>
        </w:numPr>
        <w:rPr>
          <w:b/>
          <w:bCs/>
        </w:rPr>
      </w:pPr>
      <w:bookmarkStart w:id="1" w:name="_Hlk93073177"/>
      <w:r>
        <w:rPr>
          <w:b/>
          <w:bCs/>
        </w:rPr>
        <w:t>Johannes 2: 1 - 12</w:t>
      </w:r>
    </w:p>
    <w:bookmarkEnd w:id="1"/>
    <w:p w14:paraId="2EFC14A4" w14:textId="77777777" w:rsidR="009A6E37" w:rsidRDefault="009A6E37" w:rsidP="0049049D">
      <w:pPr>
        <w:pStyle w:val="Geenafstand"/>
      </w:pPr>
    </w:p>
    <w:p w14:paraId="33B1FEC1" w14:textId="4E87134B" w:rsidR="009A6E37" w:rsidRPr="009A6E37" w:rsidRDefault="009A6E37" w:rsidP="0049049D">
      <w:pPr>
        <w:pStyle w:val="Geenafstand"/>
        <w:rPr>
          <w:b/>
          <w:bCs/>
          <w:u w:val="single"/>
        </w:rPr>
      </w:pPr>
      <w:r w:rsidRPr="009A6E37">
        <w:rPr>
          <w:b/>
          <w:bCs/>
          <w:u w:val="single"/>
        </w:rPr>
        <w:lastRenderedPageBreak/>
        <w:t>Jesaja 25: 6 – 9</w:t>
      </w:r>
    </w:p>
    <w:p w14:paraId="7B963FEF" w14:textId="7B92A896" w:rsidR="009A6E37" w:rsidRDefault="009A6E37" w:rsidP="009A6E37">
      <w:pPr>
        <w:pStyle w:val="Geenafstand"/>
      </w:pPr>
      <w:r>
        <w:t>6De HEERE van de legermachten zal op deze berg voor alle volken een feestmaal met uitgelezen gerechten aanrichten, een feestmaal met gerijpte wijnen, met uitgelezen gerechten vol merg,</w:t>
      </w:r>
    </w:p>
    <w:p w14:paraId="4E1FAD5B" w14:textId="77777777" w:rsidR="009A6E37" w:rsidRDefault="009A6E37" w:rsidP="009A6E37">
      <w:pPr>
        <w:pStyle w:val="Geenafstand"/>
      </w:pPr>
      <w:r>
        <w:t>met gezuiverde gerijpte wijnen.</w:t>
      </w:r>
    </w:p>
    <w:p w14:paraId="326600D8" w14:textId="1ECC0D71" w:rsidR="009A6E37" w:rsidRDefault="009A6E37" w:rsidP="00D25DD8">
      <w:pPr>
        <w:pStyle w:val="Geenafstand"/>
      </w:pPr>
      <w:r>
        <w:t>7En Hij zal op deze berg verslinden</w:t>
      </w:r>
      <w:r w:rsidR="00D25DD8">
        <w:t xml:space="preserve"> </w:t>
      </w:r>
      <w:r>
        <w:t>de sluier waarmee het gezicht van alle volken omsluierd is,</w:t>
      </w:r>
    </w:p>
    <w:p w14:paraId="0E3B297A" w14:textId="77777777" w:rsidR="009A6E37" w:rsidRDefault="009A6E37" w:rsidP="009A6E37">
      <w:pPr>
        <w:pStyle w:val="Geenafstand"/>
      </w:pPr>
      <w:r>
        <w:t>en de bedekking waarmee alle naties bedekt zijn.</w:t>
      </w:r>
    </w:p>
    <w:p w14:paraId="7E612F8C" w14:textId="7EC046CC" w:rsidR="009A6E37" w:rsidRDefault="009A6E37" w:rsidP="00D25DD8">
      <w:pPr>
        <w:pStyle w:val="Geenafstand"/>
      </w:pPr>
      <w:r>
        <w:t>8Hij zal de dood voor altijd verslinden,</w:t>
      </w:r>
      <w:r w:rsidR="00D25DD8">
        <w:t xml:space="preserve"> </w:t>
      </w:r>
      <w:r>
        <w:t xml:space="preserve">de Heere </w:t>
      </w:r>
      <w:proofErr w:type="spellStart"/>
      <w:r>
        <w:t>HEERE</w:t>
      </w:r>
      <w:proofErr w:type="spellEnd"/>
      <w:r>
        <w:t xml:space="preserve"> zal de tranen van alle gezichten afwissen</w:t>
      </w:r>
    </w:p>
    <w:p w14:paraId="0B4E7D49" w14:textId="23B3D505" w:rsidR="009A6E37" w:rsidRDefault="009A6E37" w:rsidP="00D25DD8">
      <w:pPr>
        <w:pStyle w:val="Geenafstand"/>
      </w:pPr>
      <w:r>
        <w:t>en de smaad van Zijn volk wegnemen van heel de aarde,</w:t>
      </w:r>
      <w:r w:rsidR="00D25DD8">
        <w:t xml:space="preserve"> </w:t>
      </w:r>
      <w:r>
        <w:t>want de HEERE heeft gesproken.</w:t>
      </w:r>
    </w:p>
    <w:p w14:paraId="006B786A" w14:textId="31A04AEE" w:rsidR="009A6E37" w:rsidRDefault="009A6E37" w:rsidP="00D25DD8">
      <w:pPr>
        <w:pStyle w:val="Geenafstand"/>
      </w:pPr>
      <w:r>
        <w:t>9Op die dag zal men zeggen:</w:t>
      </w:r>
      <w:r w:rsidR="00D25DD8">
        <w:t xml:space="preserve"> </w:t>
      </w:r>
      <w:r>
        <w:t>Zie, Dit is onze God;</w:t>
      </w:r>
      <w:r w:rsidR="00D25DD8">
        <w:t xml:space="preserve"> </w:t>
      </w:r>
      <w:r>
        <w:t>wij hebben Hem verwacht, en Hij zal ons verlossen.</w:t>
      </w:r>
    </w:p>
    <w:p w14:paraId="202E652A" w14:textId="2ECA37D1" w:rsidR="009A6E37" w:rsidRDefault="009A6E37" w:rsidP="00D25DD8">
      <w:pPr>
        <w:pStyle w:val="Geenafstand"/>
      </w:pPr>
      <w:r>
        <w:t>Dit is de HEERE, wij hebben Hem verwacht,</w:t>
      </w:r>
      <w:r w:rsidR="00D25DD8">
        <w:t xml:space="preserve"> </w:t>
      </w:r>
      <w:r>
        <w:t>wij zullen ons verheugen en verblijden in Zijn heil.</w:t>
      </w:r>
    </w:p>
    <w:p w14:paraId="27679B6E" w14:textId="77777777" w:rsidR="009A6E37" w:rsidRDefault="009A6E37" w:rsidP="009A6E37">
      <w:pPr>
        <w:pStyle w:val="Geenafstand"/>
      </w:pPr>
    </w:p>
    <w:p w14:paraId="5F703E37" w14:textId="111140FA" w:rsidR="009A6E37" w:rsidRPr="00D25DD8" w:rsidRDefault="00D25DD8" w:rsidP="009A6E37">
      <w:pPr>
        <w:pStyle w:val="Geenafstand"/>
        <w:rPr>
          <w:b/>
          <w:bCs/>
          <w:u w:val="single"/>
        </w:rPr>
      </w:pPr>
      <w:r w:rsidRPr="00D25DD8">
        <w:rPr>
          <w:b/>
          <w:bCs/>
          <w:u w:val="single"/>
        </w:rPr>
        <w:t>Johannes 2: 1 - 12</w:t>
      </w:r>
    </w:p>
    <w:p w14:paraId="7BBF6194" w14:textId="77777777" w:rsidR="00D25DD8" w:rsidRDefault="00D25DD8" w:rsidP="00D25DD8">
      <w:pPr>
        <w:pStyle w:val="Geenafstand"/>
      </w:pPr>
      <w:r>
        <w:t xml:space="preserve">1En op de derde dag was er een bruiloft te </w:t>
      </w:r>
      <w:proofErr w:type="spellStart"/>
      <w:r>
        <w:t>Kana</w:t>
      </w:r>
      <w:proofErr w:type="spellEnd"/>
      <w:r>
        <w:t xml:space="preserve"> in Galilea; en de moeder van Jezus was daar.</w:t>
      </w:r>
    </w:p>
    <w:p w14:paraId="7FC73D99" w14:textId="38D9FF55" w:rsidR="00D25DD8" w:rsidRDefault="00D25DD8" w:rsidP="00931869">
      <w:pPr>
        <w:pStyle w:val="Geenafstand"/>
      </w:pPr>
      <w:r>
        <w:t>2En Jezus was ook voor de bruiloft uitgenodigd, en Zijn discipelen.</w:t>
      </w:r>
      <w:r w:rsidR="00931869">
        <w:t xml:space="preserve"> </w:t>
      </w:r>
      <w:r>
        <w:t>3En toen er een tekort aan wijn ontstond, zei de moeder van Jezus tegen Hem: Zij hebben geen wijn meer.</w:t>
      </w:r>
    </w:p>
    <w:p w14:paraId="19930A33" w14:textId="77777777" w:rsidR="00D25DD8" w:rsidRDefault="00D25DD8" w:rsidP="00D25DD8">
      <w:pPr>
        <w:pStyle w:val="Geenafstand"/>
      </w:pPr>
      <w:r>
        <w:t>4Jezus zei tegen haar: Vrouw, wat heb Ik met u te doen? Mijn uur is nog niet gekomen.</w:t>
      </w:r>
    </w:p>
    <w:p w14:paraId="38FB047E" w14:textId="77777777" w:rsidR="00D25DD8" w:rsidRDefault="00D25DD8" w:rsidP="00D25DD8">
      <w:pPr>
        <w:pStyle w:val="Geenafstand"/>
      </w:pPr>
      <w:r>
        <w:t>5Zijn moeder zei tegen de dienaars: Wat Hij ook tegen u zal zeggen, doe het.</w:t>
      </w:r>
    </w:p>
    <w:p w14:paraId="10E837EF" w14:textId="77777777" w:rsidR="00D25DD8" w:rsidRDefault="00D25DD8" w:rsidP="00D25DD8">
      <w:pPr>
        <w:pStyle w:val="Geenafstand"/>
      </w:pPr>
      <w:r>
        <w:t xml:space="preserve">6En daar waren zes stenen watervaten neergezet, volgens het reinigingsgebruik van de Joden, elk met een inhoud van twee of drie </w:t>
      </w:r>
      <w:proofErr w:type="spellStart"/>
      <w:r>
        <w:t>metreten</w:t>
      </w:r>
      <w:proofErr w:type="spellEnd"/>
      <w:r>
        <w:t>.</w:t>
      </w:r>
    </w:p>
    <w:p w14:paraId="37B67D5A" w14:textId="77777777" w:rsidR="00D25DD8" w:rsidRDefault="00D25DD8" w:rsidP="00D25DD8">
      <w:pPr>
        <w:pStyle w:val="Geenafstand"/>
      </w:pPr>
      <w:r>
        <w:t>7Jezus zei tegen hen: Vul de watervaten met water. En zij vulden ze tot aan de rand.</w:t>
      </w:r>
    </w:p>
    <w:p w14:paraId="1866982D" w14:textId="15C7F226" w:rsidR="00D25DD8" w:rsidRDefault="00D25DD8" w:rsidP="00931869">
      <w:pPr>
        <w:pStyle w:val="Geenafstand"/>
      </w:pPr>
      <w:r>
        <w:t>8En Hij zei tegen hen: Schep er nu iets uit en breng het naar de ceremoniemeester; en zij brachten het.</w:t>
      </w:r>
      <w:r w:rsidR="00931869">
        <w:t xml:space="preserve"> </w:t>
      </w:r>
      <w:r>
        <w:t>9Toen nu de ceremoniemeester het water geproefd had, dat wijn geworden was – hij wist niet waar de wijn vandaan kwam, maar de dienaars die het water geschept hadden, wisten het – riep de ceremoniemeester de bruidegom.</w:t>
      </w:r>
    </w:p>
    <w:p w14:paraId="32E8BAE8" w14:textId="77777777" w:rsidR="00D25DD8" w:rsidRDefault="00D25DD8" w:rsidP="00D25DD8">
      <w:pPr>
        <w:pStyle w:val="Geenafstand"/>
      </w:pPr>
      <w:r>
        <w:t>10En hij zei tegen hem: Iedereen zet eerst de goede wijn voor, en wanneer men er goed van gedronken heeft, daarna de mindere; u hebt de goede wijn tot nu bewaard.</w:t>
      </w:r>
    </w:p>
    <w:p w14:paraId="026DFF73" w14:textId="70A4F7C0" w:rsidR="0049049D" w:rsidRDefault="00D25DD8" w:rsidP="00931869">
      <w:pPr>
        <w:pStyle w:val="Geenafstand"/>
      </w:pPr>
      <w:r>
        <w:t xml:space="preserve">11Dit heeft Jezus gedaan als begin van de tekenen, te </w:t>
      </w:r>
      <w:proofErr w:type="spellStart"/>
      <w:r>
        <w:t>Kana</w:t>
      </w:r>
      <w:proofErr w:type="spellEnd"/>
      <w:r>
        <w:t xml:space="preserve"> in Galilea, en Hij heeft Zijn heerlijkheid geopenbaard; en Zijn discipelen geloofden in Hem.</w:t>
      </w:r>
      <w:r w:rsidR="00931869">
        <w:t xml:space="preserve"> </w:t>
      </w:r>
      <w:r>
        <w:t xml:space="preserve">12Daarna ging Hij naar </w:t>
      </w:r>
      <w:proofErr w:type="spellStart"/>
      <w:r>
        <w:t>Kapernaüm</w:t>
      </w:r>
      <w:proofErr w:type="spellEnd"/>
      <w:r>
        <w:t>, Hij, Zijn moeder, Zijn broers en Zijn discipelen; en zij bleven daar niet veel dagen.</w:t>
      </w:r>
    </w:p>
    <w:p w14:paraId="1FBAA918" w14:textId="77777777" w:rsidR="00D25DD8" w:rsidRDefault="00D25DD8" w:rsidP="00D25DD8">
      <w:pPr>
        <w:pStyle w:val="Geenafstand"/>
        <w:rPr>
          <w:b/>
          <w:bCs/>
        </w:rPr>
      </w:pPr>
    </w:p>
    <w:p w14:paraId="22AC4957" w14:textId="77777777" w:rsidR="00E95678" w:rsidRPr="00E95678" w:rsidRDefault="00E95678" w:rsidP="00E95678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Psalm 104 : 8 (OB) </w:t>
      </w:r>
    </w:p>
    <w:p w14:paraId="3C26859C" w14:textId="77777777" w:rsidR="00EA5071" w:rsidRDefault="00EA5071" w:rsidP="00EA5071">
      <w:pPr>
        <w:pStyle w:val="Geenafstand"/>
      </w:pPr>
      <w:r>
        <w:t>God geeft den wijn, tot vreugd voor 't hart bereid,</w:t>
      </w:r>
    </w:p>
    <w:p w14:paraId="2CE07BC7" w14:textId="77777777" w:rsidR="00EA5071" w:rsidRDefault="00EA5071" w:rsidP="00EA5071">
      <w:pPr>
        <w:pStyle w:val="Geenafstand"/>
      </w:pPr>
      <w:r>
        <w:t>En d' olie, die een glans op 't aanschijn spreidt,</w:t>
      </w:r>
    </w:p>
    <w:p w14:paraId="3AF94D6C" w14:textId="77777777" w:rsidR="00EA5071" w:rsidRDefault="00EA5071" w:rsidP="00EA5071">
      <w:pPr>
        <w:pStyle w:val="Geenafstand"/>
      </w:pPr>
      <w:r>
        <w:t>En 't lieflijk brood, dat onze kracht moet voeden;</w:t>
      </w:r>
    </w:p>
    <w:p w14:paraId="091BF0B2" w14:textId="77777777" w:rsidR="00EA5071" w:rsidRDefault="00EA5071" w:rsidP="00EA5071">
      <w:pPr>
        <w:pStyle w:val="Geenafstand"/>
      </w:pPr>
      <w:r>
        <w:t>Hij wil ons dus verkwikken en behoeden.</w:t>
      </w:r>
    </w:p>
    <w:p w14:paraId="0FED8295" w14:textId="77777777" w:rsidR="00EA5071" w:rsidRDefault="00EA5071" w:rsidP="00EA5071">
      <w:pPr>
        <w:pStyle w:val="Geenafstand"/>
      </w:pPr>
      <w:r>
        <w:t>'t Is God alleen, die door Zijn sterke hand</w:t>
      </w:r>
    </w:p>
    <w:p w14:paraId="25B73E29" w14:textId="77777777" w:rsidR="00EA5071" w:rsidRDefault="00EA5071" w:rsidP="00EA5071">
      <w:pPr>
        <w:pStyle w:val="Geenafstand"/>
      </w:pPr>
      <w:r>
        <w:t>Den Libanon met cederen beplant,</w:t>
      </w:r>
    </w:p>
    <w:p w14:paraId="01D86EEF" w14:textId="77777777" w:rsidR="00EA5071" w:rsidRDefault="00EA5071" w:rsidP="00EA5071">
      <w:pPr>
        <w:pStyle w:val="Geenafstand"/>
      </w:pPr>
      <w:r>
        <w:t>'t Geboomte voedt, en kracht schenkt, onder 't kweken,</w:t>
      </w:r>
    </w:p>
    <w:p w14:paraId="79E6D6A3" w14:textId="6724779A" w:rsidR="00E95678" w:rsidRDefault="00EA5071" w:rsidP="00EA5071">
      <w:pPr>
        <w:pStyle w:val="Geenafstand"/>
        <w:rPr>
          <w:b/>
          <w:bCs/>
        </w:rPr>
      </w:pPr>
      <w:r>
        <w:t xml:space="preserve">Aan 't </w:t>
      </w:r>
      <w:proofErr w:type="spellStart"/>
      <w:r>
        <w:t>lomm'rig</w:t>
      </w:r>
      <w:proofErr w:type="spellEnd"/>
      <w:r>
        <w:t xml:space="preserve"> woud, aan schaduwrijke streken.</w:t>
      </w:r>
    </w:p>
    <w:p w14:paraId="4F119CCB" w14:textId="71B9007E" w:rsidR="00E95678" w:rsidRDefault="00E95678" w:rsidP="00B57CF8">
      <w:pPr>
        <w:pStyle w:val="Geenafstand"/>
        <w:rPr>
          <w:b/>
          <w:bCs/>
        </w:rPr>
      </w:pPr>
    </w:p>
    <w:p w14:paraId="530AEFE5" w14:textId="6C8E1786" w:rsidR="00EA5071" w:rsidRPr="00EA5071" w:rsidRDefault="00EA5071" w:rsidP="00EA5071">
      <w:pPr>
        <w:rPr>
          <w:b/>
          <w:bCs/>
        </w:rPr>
      </w:pPr>
      <w:r w:rsidRPr="00EA5071">
        <w:rPr>
          <w:b/>
          <w:bCs/>
        </w:rPr>
        <w:t xml:space="preserve">Verkondiging  </w:t>
      </w:r>
      <w:r>
        <w:rPr>
          <w:b/>
          <w:bCs/>
        </w:rPr>
        <w:t>(tekst: Johannes 2 : 11)</w:t>
      </w:r>
    </w:p>
    <w:p w14:paraId="5EEB06CE" w14:textId="01A8EE6A" w:rsidR="00EA5071" w:rsidRPr="00EA5071" w:rsidRDefault="00EA5071" w:rsidP="00EA5071">
      <w:pPr>
        <w:pStyle w:val="Geenafstand"/>
        <w:rPr>
          <w:b/>
          <w:bCs/>
        </w:rPr>
      </w:pPr>
      <w:r w:rsidRPr="00EA5071">
        <w:rPr>
          <w:b/>
          <w:bCs/>
        </w:rPr>
        <w:t xml:space="preserve">Zingen Psalm </w:t>
      </w:r>
      <w:r>
        <w:rPr>
          <w:b/>
          <w:bCs/>
        </w:rPr>
        <w:t>36 : 2</w:t>
      </w:r>
      <w:r w:rsidRPr="00EA5071">
        <w:rPr>
          <w:b/>
          <w:bCs/>
        </w:rPr>
        <w:t xml:space="preserve"> (</w:t>
      </w:r>
      <w:r>
        <w:rPr>
          <w:b/>
          <w:bCs/>
        </w:rPr>
        <w:t>Liedboek 1973</w:t>
      </w:r>
      <w:r w:rsidRPr="00EA5071">
        <w:rPr>
          <w:b/>
          <w:bCs/>
        </w:rPr>
        <w:t xml:space="preserve">) </w:t>
      </w:r>
    </w:p>
    <w:p w14:paraId="697F3144" w14:textId="77777777" w:rsidR="00EA5071" w:rsidRDefault="00EA5071" w:rsidP="00EA5071">
      <w:pPr>
        <w:pStyle w:val="Geenafstand"/>
      </w:pPr>
      <w:r>
        <w:t>Uw heil is als de hemel hoog,</w:t>
      </w:r>
    </w:p>
    <w:p w14:paraId="4F91EAB9" w14:textId="77777777" w:rsidR="00EA5071" w:rsidRDefault="00EA5071" w:rsidP="00EA5071">
      <w:pPr>
        <w:pStyle w:val="Geenafstand"/>
      </w:pPr>
      <w:r>
        <w:t>uw trouw verheft zich voor ons oog</w:t>
      </w:r>
    </w:p>
    <w:p w14:paraId="2BE6A010" w14:textId="77777777" w:rsidR="00EA5071" w:rsidRDefault="00EA5071" w:rsidP="00EA5071">
      <w:pPr>
        <w:pStyle w:val="Geenafstand"/>
      </w:pPr>
      <w:r>
        <w:t>tot in de hoogste wolken.</w:t>
      </w:r>
    </w:p>
    <w:p w14:paraId="49974C05" w14:textId="77777777" w:rsidR="00EA5071" w:rsidRDefault="00EA5071" w:rsidP="00EA5071">
      <w:pPr>
        <w:pStyle w:val="Geenafstand"/>
      </w:pPr>
      <w:r>
        <w:t>Uw recht is als de bergen vast,</w:t>
      </w:r>
    </w:p>
    <w:p w14:paraId="4C4C3D39" w14:textId="77777777" w:rsidR="00EA5071" w:rsidRDefault="00EA5071" w:rsidP="00EA5071">
      <w:pPr>
        <w:pStyle w:val="Geenafstand"/>
      </w:pPr>
      <w:r>
        <w:t>uw oordeel als de vloed die wast,</w:t>
      </w:r>
    </w:p>
    <w:p w14:paraId="23D592A5" w14:textId="77777777" w:rsidR="00EA5071" w:rsidRDefault="00EA5071" w:rsidP="00EA5071">
      <w:pPr>
        <w:pStyle w:val="Geenafstand"/>
      </w:pPr>
      <w:r>
        <w:t>tot schrik voor alle volken.</w:t>
      </w:r>
    </w:p>
    <w:p w14:paraId="53677CBC" w14:textId="77777777" w:rsidR="00EA5071" w:rsidRDefault="00EA5071" w:rsidP="00EA5071">
      <w:pPr>
        <w:pStyle w:val="Geenafstand"/>
      </w:pPr>
      <w:r>
        <w:t>Uw gunst alleen maakt waarlijk vrij,</w:t>
      </w:r>
    </w:p>
    <w:p w14:paraId="44292C5C" w14:textId="77777777" w:rsidR="00EA5071" w:rsidRDefault="00EA5071" w:rsidP="00EA5071">
      <w:pPr>
        <w:pStyle w:val="Geenafstand"/>
      </w:pPr>
      <w:r>
        <w:t>ja, over mens en dier wilt Gij</w:t>
      </w:r>
    </w:p>
    <w:p w14:paraId="7A97AD1F" w14:textId="77777777" w:rsidR="00EA5071" w:rsidRDefault="00EA5071" w:rsidP="00EA5071">
      <w:pPr>
        <w:pStyle w:val="Geenafstand"/>
      </w:pPr>
      <w:r>
        <w:t xml:space="preserve">alom uw </w:t>
      </w:r>
      <w:proofErr w:type="spellStart"/>
      <w:r>
        <w:t>vleuglen</w:t>
      </w:r>
      <w:proofErr w:type="spellEnd"/>
      <w:r>
        <w:t xml:space="preserve"> spreiden.</w:t>
      </w:r>
    </w:p>
    <w:p w14:paraId="27D96717" w14:textId="77777777" w:rsidR="00EA5071" w:rsidRDefault="00EA5071" w:rsidP="00EA5071">
      <w:pPr>
        <w:pStyle w:val="Geenafstand"/>
      </w:pPr>
      <w:r>
        <w:t>Bij U te wonen, HEER, is goed,</w:t>
      </w:r>
    </w:p>
    <w:p w14:paraId="5A549553" w14:textId="77777777" w:rsidR="00EA5071" w:rsidRDefault="00EA5071" w:rsidP="00EA5071">
      <w:pPr>
        <w:pStyle w:val="Geenafstand"/>
      </w:pPr>
      <w:r>
        <w:t>met spijs en drank in overvloed</w:t>
      </w:r>
    </w:p>
    <w:p w14:paraId="64EA9AB0" w14:textId="77777777" w:rsidR="00C929E7" w:rsidRDefault="00EA5071" w:rsidP="00EA5071">
      <w:pPr>
        <w:pStyle w:val="Geenafstand"/>
      </w:pPr>
      <w:r>
        <w:t>wilt Gij ons hart verblijden.</w:t>
      </w:r>
    </w:p>
    <w:p w14:paraId="0AC369FC" w14:textId="77777777" w:rsidR="00C929E7" w:rsidRDefault="00C929E7" w:rsidP="00EA5071">
      <w:pPr>
        <w:pStyle w:val="Geenafstand"/>
        <w:rPr>
          <w:b/>
          <w:bCs/>
        </w:rPr>
        <w:sectPr w:rsidR="00C929E7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2A535FD" w14:textId="77777777" w:rsidR="00195F94" w:rsidRDefault="00195F94" w:rsidP="00FD077D">
      <w:pPr>
        <w:pStyle w:val="Geenafstand"/>
        <w:sectPr w:rsidR="00195F94" w:rsidSect="00C929E7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B4C73B1" w14:textId="7006DD78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lastRenderedPageBreak/>
        <w:t>Dank</w:t>
      </w:r>
      <w:r w:rsidR="00195F94">
        <w:rPr>
          <w:b/>
          <w:bCs/>
        </w:rPr>
        <w:t>zegging en voorbeden</w:t>
      </w:r>
    </w:p>
    <w:p w14:paraId="0A0F5309" w14:textId="77777777" w:rsidR="00F90AD4" w:rsidRPr="00F90AD4" w:rsidRDefault="00F90AD4" w:rsidP="00B57CF8">
      <w:pPr>
        <w:pStyle w:val="Geenafstand"/>
        <w:rPr>
          <w:b/>
          <w:bCs/>
        </w:rPr>
      </w:pPr>
    </w:p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51C13E9A" w14:textId="77777777" w:rsidR="00BC004B" w:rsidRPr="00BC004B" w:rsidRDefault="00BC004B" w:rsidP="00BC004B">
      <w:pPr>
        <w:pStyle w:val="Geenafstand"/>
      </w:pPr>
      <w:r w:rsidRPr="00BC004B">
        <w:t>U kunt een gift kunt doen t.b.v. de Diaconie en/of de Kerk.</w:t>
      </w:r>
    </w:p>
    <w:p w14:paraId="7D8B7175" w14:textId="77777777" w:rsidR="00BC004B" w:rsidRPr="00BC004B" w:rsidRDefault="00BC004B" w:rsidP="00BC004B">
      <w:pPr>
        <w:pStyle w:val="Geenafstand"/>
      </w:pPr>
      <w:r w:rsidRPr="00BC004B">
        <w:t>De rekeningnummers zijn:</w:t>
      </w:r>
    </w:p>
    <w:p w14:paraId="698C9BB3" w14:textId="77777777" w:rsidR="00BC004B" w:rsidRPr="00BC004B" w:rsidRDefault="00BC004B" w:rsidP="00BC004B">
      <w:pPr>
        <w:pStyle w:val="Geenafstand"/>
      </w:pPr>
      <w:r w:rsidRPr="00BC004B">
        <w:t>•</w:t>
      </w:r>
      <w:r w:rsidRPr="00BC004B">
        <w:tab/>
        <w:t>Diaconie:</w:t>
      </w:r>
      <w:r w:rsidRPr="00BC004B">
        <w:tab/>
        <w:t xml:space="preserve"> NL12 RABO 0325 7023 65</w:t>
      </w:r>
    </w:p>
    <w:p w14:paraId="44B8C4DC" w14:textId="523E0827" w:rsidR="00385CE5" w:rsidRPr="00385CE5" w:rsidRDefault="00BC004B" w:rsidP="00BC004B">
      <w:pPr>
        <w:pStyle w:val="Geenafstand"/>
      </w:pPr>
      <w:r w:rsidRPr="00BC004B">
        <w:t>•</w:t>
      </w:r>
      <w:r w:rsidRPr="00BC004B">
        <w:tab/>
        <w:t>Kerk:</w:t>
      </w:r>
      <w:r w:rsidRPr="00BC004B">
        <w:tab/>
      </w:r>
      <w:r w:rsidRPr="00BC004B">
        <w:tab/>
        <w:t xml:space="preserve"> NL36 RABO 0325 7034 85</w:t>
      </w:r>
    </w:p>
    <w:p w14:paraId="394E9CDD" w14:textId="77777777" w:rsidR="005B0D84" w:rsidRDefault="005B0D84" w:rsidP="00B57CF8">
      <w:pPr>
        <w:pStyle w:val="Geenafstand"/>
        <w:rPr>
          <w:b/>
          <w:bCs/>
        </w:rPr>
      </w:pPr>
    </w:p>
    <w:p w14:paraId="37727954" w14:textId="796491F8" w:rsidR="005411E3" w:rsidRPr="00F90AD4" w:rsidRDefault="008A1E5B" w:rsidP="00B57CF8">
      <w:pPr>
        <w:pStyle w:val="Geenafstand"/>
        <w:rPr>
          <w:b/>
          <w:bCs/>
        </w:rPr>
      </w:pPr>
      <w:r>
        <w:rPr>
          <w:b/>
          <w:bCs/>
        </w:rPr>
        <w:t xml:space="preserve">Zingen </w:t>
      </w:r>
      <w:r w:rsidR="00807014" w:rsidRPr="00F90AD4">
        <w:rPr>
          <w:b/>
          <w:bCs/>
        </w:rPr>
        <w:t xml:space="preserve">Gezang </w:t>
      </w:r>
      <w:r w:rsidR="00C929E7">
        <w:rPr>
          <w:b/>
          <w:bCs/>
        </w:rPr>
        <w:t>288</w:t>
      </w:r>
      <w:r w:rsidR="00195F94">
        <w:rPr>
          <w:b/>
          <w:bCs/>
        </w:rPr>
        <w:t xml:space="preserve">: </w:t>
      </w:r>
      <w:r w:rsidR="00C929E7">
        <w:rPr>
          <w:b/>
          <w:bCs/>
        </w:rPr>
        <w:t>5</w:t>
      </w:r>
      <w:r w:rsidR="00195F94">
        <w:rPr>
          <w:b/>
          <w:bCs/>
        </w:rPr>
        <w:t xml:space="preserve"> en 7</w:t>
      </w:r>
      <w:r w:rsidR="00890796" w:rsidRPr="00F90AD4">
        <w:rPr>
          <w:b/>
          <w:bCs/>
        </w:rPr>
        <w:t xml:space="preserve"> (</w:t>
      </w:r>
      <w:r w:rsidR="00807014" w:rsidRPr="00F90AD4">
        <w:rPr>
          <w:b/>
          <w:bCs/>
        </w:rPr>
        <w:t>Liedboek 1973</w:t>
      </w:r>
      <w:r w:rsidR="00890796" w:rsidRPr="00F90AD4">
        <w:rPr>
          <w:b/>
          <w:bCs/>
        </w:rPr>
        <w:t>)</w:t>
      </w:r>
    </w:p>
    <w:p w14:paraId="6208F28E" w14:textId="77777777" w:rsidR="00443284" w:rsidRPr="00F90AD4" w:rsidRDefault="00443284" w:rsidP="00B57CF8">
      <w:pPr>
        <w:pStyle w:val="Geenafstand"/>
        <w:rPr>
          <w:b/>
          <w:bCs/>
        </w:rPr>
        <w:sectPr w:rsidR="00443284" w:rsidRPr="00F90AD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630F401" w14:textId="77777777" w:rsidR="006D1719" w:rsidRDefault="006D1719" w:rsidP="006D1719">
      <w:pPr>
        <w:pStyle w:val="Geenafstand"/>
      </w:pPr>
      <w:r>
        <w:t>5</w:t>
      </w:r>
    </w:p>
    <w:p w14:paraId="2F0DAE65" w14:textId="77777777" w:rsidR="006D1719" w:rsidRDefault="006D1719" w:rsidP="006D1719">
      <w:pPr>
        <w:pStyle w:val="Geenafstand"/>
      </w:pPr>
      <w:r>
        <w:t>Ja, Hij zal ons geleiden</w:t>
      </w:r>
    </w:p>
    <w:p w14:paraId="3AE81EFA" w14:textId="77777777" w:rsidR="006D1719" w:rsidRDefault="006D1719" w:rsidP="006D1719">
      <w:pPr>
        <w:pStyle w:val="Geenafstand"/>
      </w:pPr>
      <w:r>
        <w:t>in 't schone paradijs,</w:t>
      </w:r>
    </w:p>
    <w:p w14:paraId="75F91ED4" w14:textId="77777777" w:rsidR="006D1719" w:rsidRDefault="006D1719" w:rsidP="006D1719">
      <w:pPr>
        <w:pStyle w:val="Geenafstand"/>
      </w:pPr>
      <w:r>
        <w:t>het bruiloftsmaal bereiden</w:t>
      </w:r>
    </w:p>
    <w:p w14:paraId="7120AC30" w14:textId="77777777" w:rsidR="006D1719" w:rsidRDefault="006D1719" w:rsidP="006D1719">
      <w:pPr>
        <w:pStyle w:val="Geenafstand"/>
      </w:pPr>
      <w:r>
        <w:t>zijn grote naam ten prijs.</w:t>
      </w:r>
    </w:p>
    <w:p w14:paraId="0D7AB356" w14:textId="77777777" w:rsidR="006D1719" w:rsidRDefault="006D1719" w:rsidP="006D1719">
      <w:pPr>
        <w:pStyle w:val="Geenafstand"/>
      </w:pPr>
      <w:r>
        <w:t>De liefde die wij zingen,</w:t>
      </w:r>
    </w:p>
    <w:p w14:paraId="373EB47F" w14:textId="77777777" w:rsidR="006D1719" w:rsidRDefault="006D1719" w:rsidP="006D1719">
      <w:pPr>
        <w:pStyle w:val="Geenafstand"/>
      </w:pPr>
      <w:r>
        <w:t>zo schoon, zo ongekend,</w:t>
      </w:r>
    </w:p>
    <w:p w14:paraId="7B9F4632" w14:textId="77777777" w:rsidR="006D1719" w:rsidRDefault="006D1719" w:rsidP="006D1719">
      <w:pPr>
        <w:pStyle w:val="Geenafstand"/>
      </w:pPr>
      <w:r>
        <w:t>zal uit de bron ontspringen</w:t>
      </w:r>
    </w:p>
    <w:p w14:paraId="1DEAB9F7" w14:textId="77777777" w:rsidR="006D1719" w:rsidRDefault="006D1719" w:rsidP="006D1719">
      <w:pPr>
        <w:pStyle w:val="Geenafstand"/>
      </w:pPr>
      <w:r>
        <w:t>van God ons middelpunt.</w:t>
      </w:r>
    </w:p>
    <w:p w14:paraId="43333999" w14:textId="77777777" w:rsidR="005F468C" w:rsidRDefault="005F468C" w:rsidP="005F468C">
      <w:pPr>
        <w:pStyle w:val="Geenafstand"/>
      </w:pPr>
      <w:r>
        <w:t>7</w:t>
      </w:r>
    </w:p>
    <w:p w14:paraId="1F358E1C" w14:textId="77777777" w:rsidR="005F468C" w:rsidRDefault="005F468C" w:rsidP="005F468C">
      <w:pPr>
        <w:pStyle w:val="Geenafstand"/>
      </w:pPr>
      <w:r>
        <w:t>Dan zijn wij aangezeten</w:t>
      </w:r>
    </w:p>
    <w:p w14:paraId="649979D9" w14:textId="77777777" w:rsidR="005F468C" w:rsidRDefault="005F468C" w:rsidP="005F468C">
      <w:pPr>
        <w:pStyle w:val="Geenafstand"/>
      </w:pPr>
      <w:r>
        <w:t>in Gods verheven zaal,</w:t>
      </w:r>
    </w:p>
    <w:p w14:paraId="6EE46414" w14:textId="77777777" w:rsidR="005F468C" w:rsidRDefault="005F468C" w:rsidP="005F468C">
      <w:pPr>
        <w:pStyle w:val="Geenafstand"/>
      </w:pPr>
      <w:r>
        <w:t>en zullen met Hem eten</w:t>
      </w:r>
    </w:p>
    <w:p w14:paraId="4AE042D5" w14:textId="77777777" w:rsidR="005F468C" w:rsidRDefault="005F468C" w:rsidP="005F468C">
      <w:pPr>
        <w:pStyle w:val="Geenafstand"/>
      </w:pPr>
      <w:r>
        <w:t>het eeuwig avondmaal.</w:t>
      </w:r>
    </w:p>
    <w:p w14:paraId="1870D10E" w14:textId="77777777" w:rsidR="005F468C" w:rsidRDefault="005F468C" w:rsidP="005F468C">
      <w:pPr>
        <w:pStyle w:val="Geenafstand"/>
      </w:pPr>
      <w:r>
        <w:t>Dan schenkt de boom des levens</w:t>
      </w:r>
    </w:p>
    <w:p w14:paraId="3B10BA3D" w14:textId="77777777" w:rsidR="005F468C" w:rsidRDefault="005F468C" w:rsidP="005F468C">
      <w:pPr>
        <w:pStyle w:val="Geenafstand"/>
      </w:pPr>
      <w:r>
        <w:t>ons vrucht in overvloed,</w:t>
      </w:r>
    </w:p>
    <w:p w14:paraId="0BC579D3" w14:textId="77777777" w:rsidR="005F468C" w:rsidRDefault="005F468C" w:rsidP="005F468C">
      <w:pPr>
        <w:pStyle w:val="Geenafstand"/>
      </w:pPr>
      <w:r>
        <w:t>en van de stroom des levens</w:t>
      </w:r>
    </w:p>
    <w:p w14:paraId="5297BF22" w14:textId="31DF47F4" w:rsidR="00195F94" w:rsidRDefault="005F468C" w:rsidP="005F468C">
      <w:pPr>
        <w:pStyle w:val="Geenafstand"/>
        <w:rPr>
          <w:b/>
          <w:bCs/>
        </w:rPr>
        <w:sectPr w:rsidR="00195F94" w:rsidSect="005F468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drinken wij daar met God.</w:t>
      </w:r>
    </w:p>
    <w:p w14:paraId="5DD82D3C" w14:textId="77777777" w:rsidR="005F468C" w:rsidRDefault="005F468C" w:rsidP="00B57CF8">
      <w:pPr>
        <w:pStyle w:val="Geenafstand"/>
        <w:rPr>
          <w:b/>
          <w:bCs/>
        </w:rPr>
        <w:sectPr w:rsidR="005F468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CE0C824" w14:textId="77777777" w:rsidR="00195F94" w:rsidRDefault="00195F94" w:rsidP="00B57CF8">
      <w:pPr>
        <w:pStyle w:val="Geenafstand"/>
        <w:rPr>
          <w:b/>
          <w:bCs/>
        </w:rPr>
      </w:pPr>
    </w:p>
    <w:p w14:paraId="27202BCD" w14:textId="24D5B07A" w:rsidR="00807014" w:rsidRPr="00385CE5" w:rsidRDefault="005411E3" w:rsidP="008A1E5B">
      <w:pPr>
        <w:pStyle w:val="Geenafstand"/>
      </w:pPr>
      <w:r w:rsidRPr="00F90AD4">
        <w:rPr>
          <w:b/>
          <w:bCs/>
        </w:rPr>
        <w:t xml:space="preserve">Zegen </w:t>
      </w:r>
    </w:p>
    <w:sectPr w:rsidR="00807014" w:rsidRPr="00385CE5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72960" w14:textId="77777777" w:rsidR="00C25384" w:rsidRDefault="00C25384" w:rsidP="00C05C51">
      <w:pPr>
        <w:spacing w:after="0" w:line="240" w:lineRule="auto"/>
      </w:pPr>
      <w:r>
        <w:separator/>
      </w:r>
    </w:p>
  </w:endnote>
  <w:endnote w:type="continuationSeparator" w:id="0">
    <w:p w14:paraId="747119D1" w14:textId="77777777" w:rsidR="00C25384" w:rsidRDefault="00C25384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BCC8" w14:textId="77777777" w:rsidR="00C05C51" w:rsidRDefault="00C05C5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FA5F2" w14:textId="77777777" w:rsidR="00C05C51" w:rsidRDefault="00C05C51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5B9DE" w14:textId="77777777" w:rsidR="00C05C51" w:rsidRDefault="00C05C5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AFF69" w14:textId="77777777" w:rsidR="00C25384" w:rsidRDefault="00C25384" w:rsidP="00C05C51">
      <w:pPr>
        <w:spacing w:after="0" w:line="240" w:lineRule="auto"/>
      </w:pPr>
      <w:r>
        <w:separator/>
      </w:r>
    </w:p>
  </w:footnote>
  <w:footnote w:type="continuationSeparator" w:id="0">
    <w:p w14:paraId="65A02101" w14:textId="77777777" w:rsidR="00C25384" w:rsidRDefault="00C25384" w:rsidP="00C0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6B593" w14:textId="77777777" w:rsidR="00C05C51" w:rsidRDefault="00C05C5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AF9E" w14:textId="77777777" w:rsidR="00C05C51" w:rsidRDefault="00C05C5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EB4A2" w14:textId="77777777" w:rsidR="00C05C51" w:rsidRDefault="00C05C5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rwUA7aHRmywAAAA="/>
  </w:docVars>
  <w:rsids>
    <w:rsidRoot w:val="005411E3"/>
    <w:rsid w:val="00054854"/>
    <w:rsid w:val="000704B1"/>
    <w:rsid w:val="000774E9"/>
    <w:rsid w:val="00162BC5"/>
    <w:rsid w:val="00195F94"/>
    <w:rsid w:val="001A1011"/>
    <w:rsid w:val="002158CD"/>
    <w:rsid w:val="00262C8B"/>
    <w:rsid w:val="00263B9A"/>
    <w:rsid w:val="002B4A3C"/>
    <w:rsid w:val="002C4CF2"/>
    <w:rsid w:val="00317057"/>
    <w:rsid w:val="003638A1"/>
    <w:rsid w:val="003654F6"/>
    <w:rsid w:val="00385CE5"/>
    <w:rsid w:val="003976B8"/>
    <w:rsid w:val="003C0362"/>
    <w:rsid w:val="003F7733"/>
    <w:rsid w:val="0040309B"/>
    <w:rsid w:val="00416F06"/>
    <w:rsid w:val="00443284"/>
    <w:rsid w:val="00487252"/>
    <w:rsid w:val="0049049D"/>
    <w:rsid w:val="00533770"/>
    <w:rsid w:val="005411E3"/>
    <w:rsid w:val="005673C3"/>
    <w:rsid w:val="00570376"/>
    <w:rsid w:val="005B0D84"/>
    <w:rsid w:val="005E4208"/>
    <w:rsid w:val="005F468C"/>
    <w:rsid w:val="006152E3"/>
    <w:rsid w:val="006216DB"/>
    <w:rsid w:val="00621F25"/>
    <w:rsid w:val="006D1719"/>
    <w:rsid w:val="00714176"/>
    <w:rsid w:val="00735793"/>
    <w:rsid w:val="00751A08"/>
    <w:rsid w:val="00762F6F"/>
    <w:rsid w:val="007877AF"/>
    <w:rsid w:val="00807014"/>
    <w:rsid w:val="00831906"/>
    <w:rsid w:val="00835F1B"/>
    <w:rsid w:val="0084034C"/>
    <w:rsid w:val="008672F5"/>
    <w:rsid w:val="00890796"/>
    <w:rsid w:val="008A1E5B"/>
    <w:rsid w:val="008E54BD"/>
    <w:rsid w:val="00931869"/>
    <w:rsid w:val="009A51AB"/>
    <w:rsid w:val="009A6E37"/>
    <w:rsid w:val="009E145E"/>
    <w:rsid w:val="00A320D4"/>
    <w:rsid w:val="00A73E49"/>
    <w:rsid w:val="00A846F3"/>
    <w:rsid w:val="00B56476"/>
    <w:rsid w:val="00B57CF8"/>
    <w:rsid w:val="00B64957"/>
    <w:rsid w:val="00BC004B"/>
    <w:rsid w:val="00BD32BA"/>
    <w:rsid w:val="00BE7B14"/>
    <w:rsid w:val="00C05C51"/>
    <w:rsid w:val="00C2108D"/>
    <w:rsid w:val="00C25384"/>
    <w:rsid w:val="00C73D49"/>
    <w:rsid w:val="00C929E7"/>
    <w:rsid w:val="00C96A7D"/>
    <w:rsid w:val="00CE3968"/>
    <w:rsid w:val="00D11D73"/>
    <w:rsid w:val="00D25DD8"/>
    <w:rsid w:val="00D7292D"/>
    <w:rsid w:val="00D841F5"/>
    <w:rsid w:val="00DA1E3F"/>
    <w:rsid w:val="00DB0C9F"/>
    <w:rsid w:val="00DB4D8D"/>
    <w:rsid w:val="00DD3A4E"/>
    <w:rsid w:val="00E046C6"/>
    <w:rsid w:val="00E95678"/>
    <w:rsid w:val="00EA5071"/>
    <w:rsid w:val="00EB225C"/>
    <w:rsid w:val="00F45338"/>
    <w:rsid w:val="00F90186"/>
    <w:rsid w:val="00F90AD4"/>
    <w:rsid w:val="00FD0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37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el Karels</dc:creator>
  <cp:keywords/>
  <dc:description/>
  <cp:lastModifiedBy>Regine Agterhuis</cp:lastModifiedBy>
  <cp:revision>4</cp:revision>
  <cp:lastPrinted>2022-01-14T19:45:00Z</cp:lastPrinted>
  <dcterms:created xsi:type="dcterms:W3CDTF">2022-01-14T16:13:00Z</dcterms:created>
  <dcterms:modified xsi:type="dcterms:W3CDTF">2022-01-14T19:46:00Z</dcterms:modified>
</cp:coreProperties>
</file>